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D86D" w14:textId="4EB2EF3D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Core – </w:t>
      </w:r>
      <w:r w:rsidR="004B24D8">
        <w:rPr>
          <w:lang w:val="en-US"/>
        </w:rPr>
        <w:t>February</w:t>
      </w:r>
      <w:r w:rsidR="00B6779B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05EB6A7" w14:textId="26498366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3817D0">
        <w:rPr>
          <w:lang w:val="en-US"/>
        </w:rPr>
        <w:t>1</w:t>
      </w:r>
      <w:r w:rsidR="00B6779B">
        <w:rPr>
          <w:lang w:val="en-US"/>
        </w:rPr>
        <w:t>7</w:t>
      </w:r>
      <w:r w:rsidR="00F13CD1">
        <w:rPr>
          <w:lang w:val="en-US"/>
        </w:rPr>
        <w:t>-</w:t>
      </w:r>
      <w:r w:rsidR="00B6779B">
        <w:rPr>
          <w:lang w:val="en-US"/>
        </w:rPr>
        <w:t>April</w:t>
      </w:r>
      <w:r w:rsidR="00F13CD1">
        <w:rPr>
          <w:lang w:val="en-US"/>
        </w:rPr>
        <w:t>-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C91E21C" w14:textId="77777777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04255556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3D6FFB">
        <w:rPr>
          <w:b/>
          <w:lang w:val="en-GB"/>
        </w:rPr>
        <w:t xml:space="preserve"> 6.0</w:t>
      </w:r>
      <w:r w:rsidR="00CD5800">
        <w:rPr>
          <w:lang w:val="en-GB"/>
        </w:rPr>
        <w:t xml:space="preserve"> </w:t>
      </w:r>
      <w:r w:rsidR="00B7493F">
        <w:rPr>
          <w:lang w:val="en-GB"/>
        </w:rPr>
        <w:t>F</w:t>
      </w:r>
      <w:r w:rsidR="006D6011">
        <w:rPr>
          <w:lang w:val="en-GB"/>
        </w:rPr>
        <w:t>ramework</w:t>
      </w:r>
      <w:r w:rsidR="0012079B">
        <w:t xml:space="preserve"> </w:t>
      </w:r>
      <w:r w:rsidR="0012079B">
        <w:rPr>
          <w:lang w:val="en-US"/>
        </w:rPr>
        <w:t xml:space="preserve">or </w:t>
      </w:r>
      <w:r w:rsidR="0012079B" w:rsidRPr="006D6011">
        <w:rPr>
          <w:b/>
          <w:lang w:val="en-GB"/>
        </w:rPr>
        <w:t xml:space="preserve">ASP.NET </w:t>
      </w:r>
      <w:r w:rsidR="0012079B">
        <w:rPr>
          <w:b/>
          <w:lang w:val="en-GB"/>
        </w:rPr>
        <w:t>Core 5.0</w:t>
      </w:r>
      <w:r w:rsidR="0012079B">
        <w:rPr>
          <w:lang w:val="en-GB"/>
        </w:rPr>
        <w:t xml:space="preserve"> Framework</w:t>
      </w:r>
      <w:r w:rsidR="006D6011">
        <w:rPr>
          <w:lang w:val="en-GB"/>
        </w:rPr>
        <w:t>.</w:t>
      </w:r>
    </w:p>
    <w:p w14:paraId="0F08074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least </w:t>
      </w:r>
      <w:r w:rsidR="002F37BF" w:rsidRPr="001C09A6">
        <w:rPr>
          <w:b/>
          <w:bCs/>
          <w:lang w:val="en-GB"/>
        </w:rPr>
        <w:t>1</w:t>
      </w:r>
      <w:r w:rsidR="000C5488">
        <w:rPr>
          <w:b/>
          <w:bCs/>
          <w:lang w:val="en-GB"/>
        </w:rPr>
        <w:t>0</w:t>
      </w:r>
      <w:r>
        <w:rPr>
          <w:lang w:val="en-GB"/>
        </w:rPr>
        <w:t xml:space="preserve"> </w:t>
      </w:r>
      <w:r w:rsidRPr="001C09A6">
        <w:rPr>
          <w:lang w:val="en-GB"/>
        </w:rPr>
        <w:t>web pages</w:t>
      </w:r>
      <w:r>
        <w:rPr>
          <w:lang w:val="en-GB"/>
        </w:rPr>
        <w:t xml:space="preserve"> (views)</w:t>
      </w:r>
    </w:p>
    <w:p w14:paraId="420C8BF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least </w:t>
      </w:r>
      <w:r w:rsidR="000C5488">
        <w:rPr>
          <w:lang w:val="en-GB"/>
        </w:rPr>
        <w:t>5</w:t>
      </w:r>
      <w:r>
        <w:rPr>
          <w:lang w:val="en-GB"/>
        </w:rPr>
        <w:t xml:space="preserve"> </w:t>
      </w:r>
      <w:r w:rsidRPr="00A02822">
        <w:rPr>
          <w:b/>
          <w:lang w:val="en-GB"/>
        </w:rPr>
        <w:t>entity models</w:t>
      </w:r>
    </w:p>
    <w:p w14:paraId="7662FDD0" w14:textId="77777777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 xml:space="preserve">application must have at least </w:t>
      </w:r>
      <w:r w:rsidR="000C5488">
        <w:rPr>
          <w:lang w:val="en-GB"/>
        </w:rPr>
        <w:t>5</w:t>
      </w:r>
      <w:r>
        <w:rPr>
          <w:lang w:val="en-GB"/>
        </w:rPr>
        <w:t xml:space="preserve"> </w:t>
      </w:r>
      <w:r w:rsidRPr="00F766B0">
        <w:rPr>
          <w:b/>
          <w:bCs/>
          <w:lang w:val="en-GB"/>
        </w:rPr>
        <w:t>controllers</w:t>
      </w:r>
    </w:p>
    <w:p w14:paraId="4EB00867" w14:textId="05A3BFD0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Visual Studio</w:t>
      </w:r>
      <w:r w:rsidR="008C1378">
        <w:rPr>
          <w:b/>
        </w:rPr>
        <w:t xml:space="preserve"> </w:t>
      </w:r>
      <w:r w:rsidR="00E15311" w:rsidRPr="00493FC2">
        <w:rPr>
          <w:b/>
          <w:lang w:val="en-US"/>
        </w:rPr>
        <w:t>20</w:t>
      </w:r>
      <w:r w:rsidR="00E8597A">
        <w:rPr>
          <w:b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  <w:r>
        <w:rPr>
          <w:lang w:val="en-GB"/>
        </w:rPr>
        <w:t>.</w:t>
      </w:r>
    </w:p>
    <w:p w14:paraId="523F2A5D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5C490E8C" w14:textId="77777777" w:rsidR="006D6011" w:rsidRPr="00AF464C" w:rsidRDefault="006D6011" w:rsidP="00691FC4">
      <w:pPr>
        <w:pStyle w:val="ListParagraph"/>
        <w:numPr>
          <w:ilvl w:val="2"/>
          <w:numId w:val="26"/>
        </w:numPr>
        <w:rPr>
          <w:color w:val="FF0000"/>
          <w:lang w:val="en-GB"/>
        </w:rPr>
      </w:pPr>
      <w:r w:rsidRPr="00AF464C">
        <w:rPr>
          <w:color w:val="FF0000"/>
          <w:lang w:val="en-GB"/>
        </w:rPr>
        <w:t xml:space="preserve">Use </w:t>
      </w:r>
      <w:r w:rsidRPr="00AF464C">
        <w:rPr>
          <w:b/>
          <w:color w:val="FF0000"/>
          <w:lang w:val="en-GB"/>
        </w:rPr>
        <w:t>sections</w:t>
      </w:r>
      <w:r w:rsidRPr="00AF464C">
        <w:rPr>
          <w:color w:val="FF0000"/>
          <w:lang w:val="en-GB"/>
        </w:rPr>
        <w:t xml:space="preserve"> and </w:t>
      </w:r>
      <w:r w:rsidRPr="00AF464C">
        <w:rPr>
          <w:b/>
          <w:color w:val="FF0000"/>
          <w:lang w:val="en-GB"/>
        </w:rPr>
        <w:t>partial views</w:t>
      </w:r>
      <w:r w:rsidR="00161252" w:rsidRPr="00AF464C">
        <w:rPr>
          <w:bCs/>
          <w:color w:val="FF0000"/>
          <w:lang w:val="en-GB"/>
        </w:rPr>
        <w:t>.</w:t>
      </w:r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Microsoft SQL Server</w:t>
      </w:r>
      <w:r w:rsidR="00CD5800">
        <w:rPr>
          <w:lang w:val="en-GB"/>
        </w:rPr>
        <w:t xml:space="preserve"> as </w:t>
      </w:r>
      <w:r w:rsidR="00F036BA">
        <w:rPr>
          <w:lang w:val="en-GB"/>
        </w:rPr>
        <w:t>D</w:t>
      </w:r>
      <w:r w:rsidR="00FD505D">
        <w:rPr>
          <w:lang w:val="en-GB"/>
        </w:rPr>
        <w:t>atabase</w:t>
      </w:r>
      <w:r w:rsidR="003E743C">
        <w:rPr>
          <w:lang w:val="en-GB"/>
        </w:rPr>
        <w:t xml:space="preserve"> Service</w:t>
      </w:r>
    </w:p>
    <w:p w14:paraId="4A2FADA2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 files, other Web services, databases (e.g. MySQL / MongoDB / Cassandra / etc.)</w:t>
      </w:r>
    </w:p>
    <w:p w14:paraId="2224FBB7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Entity Framework </w:t>
      </w:r>
      <w:r w:rsidR="00177F3B">
        <w:rPr>
          <w:b/>
          <w:lang w:val="en-GB"/>
        </w:rPr>
        <w:t>Core</w:t>
      </w:r>
      <w:r>
        <w:rPr>
          <w:lang w:val="en-GB"/>
        </w:rPr>
        <w:t xml:space="preserve"> to access you</w:t>
      </w:r>
      <w:r w:rsidR="00493FC2">
        <w:rPr>
          <w:lang w:val="en-GB"/>
        </w:rPr>
        <w:t>r</w:t>
      </w:r>
      <w:r w:rsidR="00CD5800">
        <w:rPr>
          <w:lang w:val="en-GB"/>
        </w:rPr>
        <w:t xml:space="preserve"> database</w:t>
      </w:r>
    </w:p>
    <w:p w14:paraId="7FD9697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2B070E5" w14:textId="77777777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MVC </w:t>
      </w:r>
      <w:r w:rsidR="00B75410">
        <w:rPr>
          <w:b/>
          <w:lang w:val="en-GB"/>
        </w:rPr>
        <w:t>A</w:t>
      </w:r>
      <w:r w:rsidRPr="00AD501D">
        <w:rPr>
          <w:b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 xml:space="preserve">(e.g. </w:t>
      </w:r>
      <w:r w:rsidR="00161252">
        <w:rPr>
          <w:lang w:val="en-GB"/>
        </w:rPr>
        <w:t xml:space="preserve">area </w:t>
      </w:r>
      <w:r w:rsidR="00CD5800">
        <w:rPr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77777777" w:rsidR="006D6011" w:rsidRPr="00AF464C" w:rsidRDefault="006D6011" w:rsidP="00161252">
      <w:pPr>
        <w:pStyle w:val="ListParagraph"/>
        <w:numPr>
          <w:ilvl w:val="1"/>
          <w:numId w:val="26"/>
        </w:numPr>
        <w:rPr>
          <w:color w:val="FF0000"/>
          <w:lang w:val="en-GB"/>
        </w:rPr>
      </w:pPr>
      <w:r w:rsidRPr="00AF464C">
        <w:rPr>
          <w:color w:val="FF0000"/>
          <w:lang w:val="en-GB"/>
        </w:rPr>
        <w:t xml:space="preserve">Your registered users should have at least one of </w:t>
      </w:r>
      <w:r w:rsidR="00161252" w:rsidRPr="00AF464C">
        <w:rPr>
          <w:color w:val="FF0000"/>
          <w:lang w:val="en-GB"/>
        </w:rPr>
        <w:t>these</w:t>
      </w:r>
      <w:r w:rsidRPr="00AF464C">
        <w:rPr>
          <w:color w:val="FF0000"/>
          <w:lang w:val="en-GB"/>
        </w:rPr>
        <w:t xml:space="preserve"> roles: </w:t>
      </w:r>
      <w:r w:rsidR="00646F6F" w:rsidRPr="00AF464C">
        <w:rPr>
          <w:b/>
          <w:color w:val="FF0000"/>
          <w:lang w:val="en-GB"/>
        </w:rPr>
        <w:t>U</w:t>
      </w:r>
      <w:r w:rsidRPr="00AF464C">
        <w:rPr>
          <w:b/>
          <w:color w:val="FF0000"/>
          <w:lang w:val="en-GB"/>
        </w:rPr>
        <w:t>ser</w:t>
      </w:r>
      <w:r w:rsidRPr="00AF464C">
        <w:rPr>
          <w:color w:val="FF0000"/>
          <w:lang w:val="en-GB"/>
        </w:rPr>
        <w:t xml:space="preserve"> and </w:t>
      </w:r>
      <w:r w:rsidR="00646F6F" w:rsidRPr="00AF464C">
        <w:rPr>
          <w:b/>
          <w:color w:val="FF0000"/>
          <w:lang w:val="en-GB"/>
        </w:rPr>
        <w:t>A</w:t>
      </w:r>
      <w:r w:rsidRPr="00AF464C">
        <w:rPr>
          <w:b/>
          <w:color w:val="FF0000"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61531A99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4C305080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of your </w:t>
      </w:r>
      <w:r w:rsidR="00222920">
        <w:rPr>
          <w:lang w:val="en-GB"/>
        </w:rPr>
        <w:t xml:space="preserve">business </w:t>
      </w:r>
      <w:r w:rsidR="00E6264B">
        <w:rPr>
          <w:lang w:val="en-GB"/>
        </w:rPr>
        <w:t>logic.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6261C4FE" w14:textId="77777777" w:rsidR="006D6011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CD580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Use </w:t>
      </w:r>
      <w:r w:rsidR="00EB6B44">
        <w:rPr>
          <w:rStyle w:val="Strong"/>
          <w:noProof/>
          <w:lang w:val="en-US"/>
        </w:rPr>
        <w:t>Dependency Injection</w:t>
      </w:r>
    </w:p>
    <w:p w14:paraId="4CE35710" w14:textId="77777777" w:rsidR="00CD5800" w:rsidRPr="00CD5800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CD5800">
        <w:rPr>
          <w:rStyle w:val="Strong"/>
          <w:b w:val="0"/>
          <w:noProof/>
          <w:lang w:val="en-US"/>
        </w:rPr>
        <w:t>The built-in one in ASP.NET Core is perfectly fine</w:t>
      </w:r>
    </w:p>
    <w:p w14:paraId="488FE391" w14:textId="77777777" w:rsidR="00AD501D" w:rsidRPr="00AD501D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531A1AF3" w14:textId="77777777" w:rsidR="00AD501D" w:rsidRPr="00AF464C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color w:val="FF0000"/>
          <w:lang w:val="en-US"/>
        </w:rPr>
      </w:pPr>
      <w:r w:rsidRPr="00AF464C">
        <w:rPr>
          <w:rStyle w:val="Strong"/>
          <w:color w:val="FF0000"/>
          <w:lang w:val="en-US"/>
        </w:rPr>
        <w:t xml:space="preserve">Prevent </w:t>
      </w:r>
      <w:r w:rsidRPr="00AF464C">
        <w:rPr>
          <w:rStyle w:val="Strong"/>
          <w:b w:val="0"/>
          <w:color w:val="FF0000"/>
          <w:lang w:val="en-US"/>
        </w:rPr>
        <w:t xml:space="preserve">from </w:t>
      </w:r>
      <w:r w:rsidRPr="00AF464C">
        <w:rPr>
          <w:rStyle w:val="Strong"/>
          <w:color w:val="FF0000"/>
          <w:lang w:val="en-US"/>
        </w:rPr>
        <w:t>security</w:t>
      </w:r>
      <w:r w:rsidRPr="00AF464C">
        <w:rPr>
          <w:rStyle w:val="Strong"/>
          <w:b w:val="0"/>
          <w:color w:val="FF0000"/>
          <w:lang w:val="en-US"/>
        </w:rPr>
        <w:t xml:space="preserve"> </w:t>
      </w:r>
      <w:r w:rsidR="00744C07" w:rsidRPr="00AF464C">
        <w:rPr>
          <w:rStyle w:val="Strong"/>
          <w:bCs w:val="0"/>
          <w:color w:val="FF0000"/>
          <w:lang w:val="en-US"/>
        </w:rPr>
        <w:t>vulnerabilities</w:t>
      </w:r>
      <w:r w:rsidR="00744C07" w:rsidRPr="00AF464C">
        <w:rPr>
          <w:rStyle w:val="Strong"/>
          <w:b w:val="0"/>
          <w:color w:val="FF0000"/>
          <w:lang w:val="en-US"/>
        </w:rPr>
        <w:t xml:space="preserve"> like </w:t>
      </w:r>
      <w:r w:rsidRPr="00AF464C">
        <w:rPr>
          <w:rStyle w:val="Strong"/>
          <w:color w:val="FF0000"/>
          <w:lang w:val="en-US"/>
        </w:rPr>
        <w:t>SQL Injection</w:t>
      </w:r>
      <w:r w:rsidRPr="00AF464C">
        <w:rPr>
          <w:rStyle w:val="Strong"/>
          <w:b w:val="0"/>
          <w:color w:val="FF0000"/>
          <w:lang w:val="en-US"/>
        </w:rPr>
        <w:t xml:space="preserve">, </w:t>
      </w:r>
      <w:r w:rsidRPr="00AF464C">
        <w:rPr>
          <w:rStyle w:val="Strong"/>
          <w:color w:val="FF0000"/>
          <w:lang w:val="en-US"/>
        </w:rPr>
        <w:t>XSS</w:t>
      </w:r>
      <w:r w:rsidRPr="00AF464C">
        <w:rPr>
          <w:rStyle w:val="Strong"/>
          <w:b w:val="0"/>
          <w:color w:val="FF0000"/>
          <w:lang w:val="en-US"/>
        </w:rPr>
        <w:t xml:space="preserve">, </w:t>
      </w:r>
      <w:r w:rsidR="00D239CA" w:rsidRPr="00AF464C">
        <w:rPr>
          <w:rStyle w:val="Strong"/>
          <w:color w:val="FF0000"/>
          <w:lang w:val="en-US"/>
        </w:rPr>
        <w:t>C</w:t>
      </w:r>
      <w:r w:rsidRPr="00AF464C">
        <w:rPr>
          <w:rStyle w:val="Strong"/>
          <w:color w:val="FF0000"/>
          <w:lang w:val="en-US"/>
        </w:rPr>
        <w:t>SRF</w:t>
      </w:r>
      <w:r w:rsidRPr="00AF464C">
        <w:rPr>
          <w:rStyle w:val="Strong"/>
          <w:b w:val="0"/>
          <w:color w:val="FF0000"/>
          <w:lang w:val="en-US"/>
        </w:rPr>
        <w:t xml:space="preserve">, </w:t>
      </w:r>
      <w:r w:rsidR="00744C07" w:rsidRPr="00AF464C">
        <w:rPr>
          <w:rStyle w:val="Strong"/>
          <w:b w:val="0"/>
          <w:color w:val="FF0000"/>
          <w:lang w:val="en-US"/>
        </w:rPr>
        <w:t>p</w:t>
      </w:r>
      <w:r w:rsidRPr="00AF464C">
        <w:rPr>
          <w:rStyle w:val="Strong"/>
          <w:b w:val="0"/>
          <w:color w:val="FF0000"/>
          <w:lang w:val="en-US"/>
        </w:rPr>
        <w:t xml:space="preserve">arameter </w:t>
      </w:r>
      <w:r w:rsidR="00744C07" w:rsidRPr="00AF464C">
        <w:rPr>
          <w:rStyle w:val="Strong"/>
          <w:b w:val="0"/>
          <w:color w:val="FF0000"/>
          <w:lang w:val="en-US"/>
        </w:rPr>
        <w:t>t</w:t>
      </w:r>
      <w:r w:rsidRPr="00AF464C">
        <w:rPr>
          <w:rStyle w:val="Strong"/>
          <w:b w:val="0"/>
          <w:color w:val="FF0000"/>
          <w:lang w:val="en-US"/>
        </w:rPr>
        <w:t>ampering, etc.</w:t>
      </w:r>
    </w:p>
    <w:p w14:paraId="2B88BDFC" w14:textId="77777777" w:rsidR="00B171ED" w:rsidRPr="00CD5800" w:rsidRDefault="00B171E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>
        <w:rPr>
          <w:rStyle w:val="Strong"/>
          <w:lang w:val="en-US"/>
        </w:rPr>
        <w:t xml:space="preserve">DO NOT </w:t>
      </w:r>
      <w:r>
        <w:rPr>
          <w:rStyle w:val="Strong"/>
          <w:b w:val="0"/>
          <w:lang w:val="en-US"/>
        </w:rPr>
        <w:t>use the project developed during the lectures by the lecturer. Try to do something different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lastRenderedPageBreak/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533C05B7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</w:t>
      </w:r>
      <w:r w:rsidR="00470B9C">
        <w:rPr>
          <w:lang w:val="en-US"/>
        </w:rPr>
        <w:t>,</w:t>
      </w:r>
      <w:r>
        <w:rPr>
          <w:lang w:val="en-US"/>
        </w:rPr>
        <w:t xml:space="preserve">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77777777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8316345" w14:textId="77777777" w:rsid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9BA38D8" w14:textId="77777777" w:rsidR="008E3890" w:rsidRPr="00AF464C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color w:val="FF0000"/>
          <w:lang w:val="en-US"/>
        </w:rPr>
      </w:pPr>
      <w:r w:rsidRPr="00AF464C">
        <w:rPr>
          <w:color w:val="FF0000"/>
          <w:lang w:val="en-US"/>
        </w:rPr>
        <w:t>Use C</w:t>
      </w:r>
      <w:r w:rsidR="008E3890" w:rsidRPr="00AF464C">
        <w:rPr>
          <w:color w:val="FF0000"/>
          <w:lang w:val="en-US"/>
        </w:rPr>
        <w:t>aching where appropriate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77777777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C6428C">
        <w:rPr>
          <w:lang w:val="en-GB"/>
        </w:rPr>
        <w:t xml:space="preserve">public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77777777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Pr="00C6428C">
        <w:rPr>
          <w:b/>
          <w:bCs/>
          <w:lang w:val="en-GB"/>
        </w:rPr>
        <w:t xml:space="preserve">2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154A01A6" w:rsidR="00FC280B" w:rsidRPr="00AF464C" w:rsidRDefault="00FC280B" w:rsidP="00FC280B">
      <w:pPr>
        <w:pStyle w:val="ListParagraph"/>
        <w:numPr>
          <w:ilvl w:val="0"/>
          <w:numId w:val="33"/>
        </w:numPr>
        <w:rPr>
          <w:color w:val="FF0000"/>
          <w:lang w:val="en-US"/>
        </w:rPr>
      </w:pPr>
      <w:r w:rsidRPr="00AF464C">
        <w:rPr>
          <w:color w:val="FF0000"/>
          <w:lang w:val="en-US"/>
        </w:rPr>
        <w:t xml:space="preserve">You </w:t>
      </w:r>
      <w:r w:rsidRPr="00AF464C">
        <w:rPr>
          <w:b/>
          <w:color w:val="FF0000"/>
          <w:lang w:val="en-US"/>
        </w:rPr>
        <w:t>must</w:t>
      </w:r>
      <w:r w:rsidRPr="00AF464C">
        <w:rPr>
          <w:color w:val="FF0000"/>
          <w:lang w:val="en-US"/>
        </w:rPr>
        <w:t xml:space="preserve"> submit your project before </w:t>
      </w:r>
      <w:r w:rsidRPr="00AF464C">
        <w:rPr>
          <w:b/>
          <w:color w:val="FF0000"/>
          <w:lang w:val="en-US"/>
        </w:rPr>
        <w:t>23:59</w:t>
      </w:r>
      <w:r w:rsidRPr="00AF464C">
        <w:rPr>
          <w:color w:val="FF0000"/>
          <w:lang w:val="en-US"/>
        </w:rPr>
        <w:t xml:space="preserve"> on </w:t>
      </w:r>
      <w:r w:rsidR="00F044AA" w:rsidRPr="00AF464C">
        <w:rPr>
          <w:b/>
          <w:color w:val="FF0000"/>
          <w:lang w:val="en-US"/>
        </w:rPr>
        <w:t>1</w:t>
      </w:r>
      <w:r w:rsidR="00823DA5" w:rsidRPr="00AF464C">
        <w:rPr>
          <w:b/>
          <w:color w:val="FF0000"/>
          <w:lang w:val="en-US"/>
        </w:rPr>
        <w:t>1</w:t>
      </w:r>
      <w:r w:rsidRPr="00AF464C">
        <w:rPr>
          <w:b/>
          <w:color w:val="FF0000"/>
          <w:lang w:val="en-US"/>
        </w:rPr>
        <w:t>-</w:t>
      </w:r>
      <w:r w:rsidR="00823DA5" w:rsidRPr="00AF464C">
        <w:rPr>
          <w:b/>
          <w:color w:val="FF0000"/>
          <w:lang w:val="en-US"/>
        </w:rPr>
        <w:t>Apr</w:t>
      </w:r>
      <w:r w:rsidRPr="00AF464C">
        <w:rPr>
          <w:b/>
          <w:color w:val="FF0000"/>
          <w:lang w:val="en-US"/>
        </w:rPr>
        <w:t>-202</w:t>
      </w:r>
      <w:r w:rsidR="00823DA5" w:rsidRPr="00AF464C">
        <w:rPr>
          <w:b/>
          <w:color w:val="FF0000"/>
          <w:lang w:val="en-US"/>
        </w:rPr>
        <w:t>2</w:t>
      </w:r>
      <w:r w:rsidRPr="00AF464C">
        <w:rPr>
          <w:color w:val="FF0000"/>
          <w:lang w:val="en-US"/>
        </w:rPr>
        <w:t xml:space="preserve"> using a survey that will show up on </w:t>
      </w:r>
      <w:r w:rsidR="00823DA5" w:rsidRPr="00AF464C">
        <w:rPr>
          <w:b/>
          <w:color w:val="FF0000"/>
          <w:lang w:val="en-US"/>
        </w:rPr>
        <w:t>08</w:t>
      </w:r>
      <w:r w:rsidRPr="00AF464C">
        <w:rPr>
          <w:b/>
          <w:color w:val="FF0000"/>
          <w:lang w:val="en-US"/>
        </w:rPr>
        <w:t>-</w:t>
      </w:r>
      <w:r w:rsidR="00823DA5" w:rsidRPr="00AF464C">
        <w:rPr>
          <w:b/>
          <w:color w:val="FF0000"/>
          <w:lang w:val="en-US"/>
        </w:rPr>
        <w:t>Apr</w:t>
      </w:r>
      <w:r w:rsidRPr="00AF464C">
        <w:rPr>
          <w:b/>
          <w:color w:val="FF0000"/>
          <w:lang w:val="en-US"/>
        </w:rPr>
        <w:t>-202</w:t>
      </w:r>
      <w:r w:rsidR="00823DA5" w:rsidRPr="00AF464C">
        <w:rPr>
          <w:b/>
          <w:color w:val="FF0000"/>
          <w:lang w:val="en-US"/>
        </w:rPr>
        <w:t>2</w:t>
      </w:r>
      <w:r w:rsidRPr="00AF464C">
        <w:rPr>
          <w:color w:val="FF0000"/>
          <w:lang w:val="en-US"/>
        </w:rPr>
        <w:t>.</w:t>
      </w:r>
    </w:p>
    <w:p w14:paraId="5515AAE5" w14:textId="79B9BBEF" w:rsidR="00FC280B" w:rsidRP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the </w:t>
      </w:r>
      <w:r w:rsidR="00823DA5">
        <w:rPr>
          <w:b/>
          <w:lang w:val="en-US"/>
        </w:rPr>
        <w:t>15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77777777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77777777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lastRenderedPageBreak/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.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77777777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 xml:space="preserve">, e.g.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50F39EB0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 xml:space="preserve">, </w:t>
      </w:r>
      <w:proofErr w:type="gramStart"/>
      <w:r w:rsidR="00330BCC" w:rsidRPr="008F6A58">
        <w:rPr>
          <w:bCs/>
          <w:lang w:val="en-GB"/>
        </w:rPr>
        <w:t>e.g.</w:t>
      </w:r>
      <w:proofErr w:type="gramEnd"/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470B9C">
        <w:rPr>
          <w:b/>
          <w:lang w:val="en-GB"/>
        </w:rPr>
        <w:t>,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77777777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20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2D1BB2CF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view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 xml:space="preserve">(using </w:t>
      </w:r>
      <w:r w:rsidR="00470B9C">
        <w:rPr>
          <w:lang w:val="en-US"/>
        </w:rPr>
        <w:t xml:space="preserve">a </w:t>
      </w:r>
      <w:r w:rsidR="00895C84" w:rsidRPr="00895C84">
        <w:rPr>
          <w:lang w:val="en-US"/>
        </w:rPr>
        <w:t>display</w:t>
      </w:r>
      <w:r w:rsidR="0067152C">
        <w:rPr>
          <w:lang w:val="en-US"/>
        </w:rPr>
        <w:t xml:space="preserve"> and</w:t>
      </w:r>
      <w:r w:rsidR="00895C84" w:rsidRPr="00895C84">
        <w:rPr>
          <w:lang w:val="en-US"/>
        </w:rPr>
        <w:t xml:space="preserve"> editor templates)</w:t>
      </w:r>
      <w:r>
        <w:rPr>
          <w:b/>
          <w:lang w:val="en-US"/>
        </w:rPr>
        <w:t xml:space="preserve"> – 0…5</w:t>
      </w:r>
    </w:p>
    <w:p w14:paraId="27BC0EAE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>
        <w:rPr>
          <w:lang w:val="en-US"/>
        </w:rPr>
        <w:t>u</w:t>
      </w:r>
      <w:r w:rsidR="00895C84">
        <w:rPr>
          <w:lang w:val="en-US"/>
        </w:rPr>
        <w:t xml:space="preserve">nit test for some of the controllers using </w:t>
      </w:r>
      <w:r w:rsidR="0067152C">
        <w:rPr>
          <w:lang w:val="en-US"/>
        </w:rPr>
        <w:t>m</w:t>
      </w:r>
      <w:r w:rsidR="00895C84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350E3891" w14:textId="77777777" w:rsidR="000F2246" w:rsidRPr="002D38B6" w:rsidRDefault="00A0270C" w:rsidP="002D38B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7D9CE4DE" w14:textId="77777777" w:rsidR="000F2246" w:rsidRDefault="000F2246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inversion of control – 0…5</w:t>
      </w:r>
    </w:p>
    <w:p w14:paraId="070522D2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B1583AA" w14:textId="77777777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 xml:space="preserve">(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3369057F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94BBB" w14:textId="77777777" w:rsidR="00317450" w:rsidRDefault="00317450" w:rsidP="008068A2">
      <w:pPr>
        <w:spacing w:after="0" w:line="240" w:lineRule="auto"/>
      </w:pPr>
      <w:r>
        <w:separator/>
      </w:r>
    </w:p>
  </w:endnote>
  <w:endnote w:type="continuationSeparator" w:id="0">
    <w:p w14:paraId="34A0563C" w14:textId="77777777" w:rsidR="00317450" w:rsidRDefault="003174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AE7D0" w14:textId="77777777" w:rsidR="00317450" w:rsidRDefault="00317450" w:rsidP="008068A2">
      <w:pPr>
        <w:spacing w:after="0" w:line="240" w:lineRule="auto"/>
      </w:pPr>
      <w:r>
        <w:separator/>
      </w:r>
    </w:p>
  </w:footnote>
  <w:footnote w:type="continuationSeparator" w:id="0">
    <w:p w14:paraId="31BED8C7" w14:textId="77777777" w:rsidR="00317450" w:rsidRDefault="003174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0"/>
  </w:num>
  <w:num w:numId="3">
    <w:abstractNumId w:val="8"/>
  </w:num>
  <w:num w:numId="4">
    <w:abstractNumId w:val="21"/>
  </w:num>
  <w:num w:numId="5">
    <w:abstractNumId w:val="22"/>
  </w:num>
  <w:num w:numId="6">
    <w:abstractNumId w:val="24"/>
  </w:num>
  <w:num w:numId="7">
    <w:abstractNumId w:val="20"/>
  </w:num>
  <w:num w:numId="8">
    <w:abstractNumId w:val="0"/>
  </w:num>
  <w:num w:numId="9">
    <w:abstractNumId w:val="4"/>
  </w:num>
  <w:num w:numId="10">
    <w:abstractNumId w:val="16"/>
  </w:num>
  <w:num w:numId="11">
    <w:abstractNumId w:val="13"/>
  </w:num>
  <w:num w:numId="12">
    <w:abstractNumId w:val="2"/>
  </w:num>
  <w:num w:numId="13">
    <w:abstractNumId w:val="25"/>
  </w:num>
  <w:num w:numId="14">
    <w:abstractNumId w:val="28"/>
  </w:num>
  <w:num w:numId="15">
    <w:abstractNumId w:val="23"/>
  </w:num>
  <w:num w:numId="16">
    <w:abstractNumId w:val="32"/>
  </w:num>
  <w:num w:numId="17">
    <w:abstractNumId w:val="17"/>
  </w:num>
  <w:num w:numId="18">
    <w:abstractNumId w:val="18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26"/>
  </w:num>
  <w:num w:numId="24">
    <w:abstractNumId w:val="11"/>
  </w:num>
  <w:num w:numId="25">
    <w:abstractNumId w:val="19"/>
  </w:num>
  <w:num w:numId="26">
    <w:abstractNumId w:val="10"/>
  </w:num>
  <w:num w:numId="27">
    <w:abstractNumId w:val="31"/>
  </w:num>
  <w:num w:numId="28">
    <w:abstractNumId w:val="29"/>
  </w:num>
  <w:num w:numId="29">
    <w:abstractNumId w:val="6"/>
  </w:num>
  <w:num w:numId="30">
    <w:abstractNumId w:val="5"/>
  </w:num>
  <w:num w:numId="31">
    <w:abstractNumId w:val="12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311BB"/>
    <w:rsid w:val="00046890"/>
    <w:rsid w:val="00052054"/>
    <w:rsid w:val="0005407C"/>
    <w:rsid w:val="00064D15"/>
    <w:rsid w:val="00071B5E"/>
    <w:rsid w:val="00073DDC"/>
    <w:rsid w:val="00076DE5"/>
    <w:rsid w:val="000857C7"/>
    <w:rsid w:val="00086727"/>
    <w:rsid w:val="00086E5A"/>
    <w:rsid w:val="00090A95"/>
    <w:rsid w:val="00091A21"/>
    <w:rsid w:val="00091CAB"/>
    <w:rsid w:val="000A04EF"/>
    <w:rsid w:val="000B2122"/>
    <w:rsid w:val="000B47B4"/>
    <w:rsid w:val="000B56F0"/>
    <w:rsid w:val="000C2D29"/>
    <w:rsid w:val="000C2EBE"/>
    <w:rsid w:val="000C5488"/>
    <w:rsid w:val="000C7574"/>
    <w:rsid w:val="000D1389"/>
    <w:rsid w:val="000D523B"/>
    <w:rsid w:val="000D6220"/>
    <w:rsid w:val="000D7273"/>
    <w:rsid w:val="000E746B"/>
    <w:rsid w:val="000F2246"/>
    <w:rsid w:val="000F3655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7CF1"/>
    <w:rsid w:val="00171021"/>
    <w:rsid w:val="00175BC8"/>
    <w:rsid w:val="00177F3B"/>
    <w:rsid w:val="0018280F"/>
    <w:rsid w:val="00183A2C"/>
    <w:rsid w:val="00183C23"/>
    <w:rsid w:val="00185B9A"/>
    <w:rsid w:val="0019170C"/>
    <w:rsid w:val="00192B09"/>
    <w:rsid w:val="001A2BB9"/>
    <w:rsid w:val="001B1130"/>
    <w:rsid w:val="001C09A6"/>
    <w:rsid w:val="001C1EED"/>
    <w:rsid w:val="001C4B8C"/>
    <w:rsid w:val="001D2464"/>
    <w:rsid w:val="001E086C"/>
    <w:rsid w:val="001E1161"/>
    <w:rsid w:val="001E36CA"/>
    <w:rsid w:val="001E3FEF"/>
    <w:rsid w:val="001E4EAA"/>
    <w:rsid w:val="001F2717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55D87"/>
    <w:rsid w:val="00264287"/>
    <w:rsid w:val="00264386"/>
    <w:rsid w:val="0026589D"/>
    <w:rsid w:val="002664E1"/>
    <w:rsid w:val="00270F4E"/>
    <w:rsid w:val="002711D2"/>
    <w:rsid w:val="002763AE"/>
    <w:rsid w:val="00287DAF"/>
    <w:rsid w:val="002A2D2D"/>
    <w:rsid w:val="002A399D"/>
    <w:rsid w:val="002A6983"/>
    <w:rsid w:val="002B193B"/>
    <w:rsid w:val="002B3028"/>
    <w:rsid w:val="002C2315"/>
    <w:rsid w:val="002C7657"/>
    <w:rsid w:val="002D38B6"/>
    <w:rsid w:val="002E2031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450"/>
    <w:rsid w:val="00317AE1"/>
    <w:rsid w:val="003238B2"/>
    <w:rsid w:val="00330BCC"/>
    <w:rsid w:val="0033212E"/>
    <w:rsid w:val="0033490F"/>
    <w:rsid w:val="0034062B"/>
    <w:rsid w:val="00342464"/>
    <w:rsid w:val="003446F6"/>
    <w:rsid w:val="00344915"/>
    <w:rsid w:val="003465FB"/>
    <w:rsid w:val="00346BF7"/>
    <w:rsid w:val="00350114"/>
    <w:rsid w:val="00357667"/>
    <w:rsid w:val="003817D0"/>
    <w:rsid w:val="003817EF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23C74"/>
    <w:rsid w:val="004311CA"/>
    <w:rsid w:val="00435FB6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4750"/>
    <w:rsid w:val="004A7E77"/>
    <w:rsid w:val="004B24D8"/>
    <w:rsid w:val="004C5B87"/>
    <w:rsid w:val="004D0372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6CC9"/>
    <w:rsid w:val="005F360D"/>
    <w:rsid w:val="005F7894"/>
    <w:rsid w:val="00601020"/>
    <w:rsid w:val="006028CC"/>
    <w:rsid w:val="00604363"/>
    <w:rsid w:val="0060547C"/>
    <w:rsid w:val="00611B6F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424D1"/>
    <w:rsid w:val="00642615"/>
    <w:rsid w:val="006433E0"/>
    <w:rsid w:val="00646F6F"/>
    <w:rsid w:val="006631BF"/>
    <w:rsid w:val="00670041"/>
    <w:rsid w:val="0067152C"/>
    <w:rsid w:val="00671FE2"/>
    <w:rsid w:val="0067317A"/>
    <w:rsid w:val="00687B0A"/>
    <w:rsid w:val="0069059D"/>
    <w:rsid w:val="00691FC4"/>
    <w:rsid w:val="00695634"/>
    <w:rsid w:val="006A1CD9"/>
    <w:rsid w:val="006A3118"/>
    <w:rsid w:val="006A4DCB"/>
    <w:rsid w:val="006B37AD"/>
    <w:rsid w:val="006C0C3F"/>
    <w:rsid w:val="006C3565"/>
    <w:rsid w:val="006D181E"/>
    <w:rsid w:val="006D1EB3"/>
    <w:rsid w:val="006D6011"/>
    <w:rsid w:val="006D7AF1"/>
    <w:rsid w:val="006E0B0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6714"/>
    <w:rsid w:val="00736A64"/>
    <w:rsid w:val="00744C07"/>
    <w:rsid w:val="00746945"/>
    <w:rsid w:val="007514C9"/>
    <w:rsid w:val="0075381A"/>
    <w:rsid w:val="007558D1"/>
    <w:rsid w:val="00757006"/>
    <w:rsid w:val="00757A66"/>
    <w:rsid w:val="00763636"/>
    <w:rsid w:val="00771717"/>
    <w:rsid w:val="00771F9C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635E"/>
    <w:rsid w:val="007A6B6A"/>
    <w:rsid w:val="007C1C4E"/>
    <w:rsid w:val="007C2265"/>
    <w:rsid w:val="007C36D9"/>
    <w:rsid w:val="007C3E81"/>
    <w:rsid w:val="007C51E8"/>
    <w:rsid w:val="007D19CF"/>
    <w:rsid w:val="007D59E1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52EF5"/>
    <w:rsid w:val="008542F2"/>
    <w:rsid w:val="00861625"/>
    <w:rsid w:val="008617B5"/>
    <w:rsid w:val="00862272"/>
    <w:rsid w:val="00862914"/>
    <w:rsid w:val="00864C8C"/>
    <w:rsid w:val="00870828"/>
    <w:rsid w:val="00877CD6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B43"/>
    <w:rsid w:val="008F5FDB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7356"/>
    <w:rsid w:val="009E7938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7F4C"/>
    <w:rsid w:val="00AE05D3"/>
    <w:rsid w:val="00AE2004"/>
    <w:rsid w:val="00AE2599"/>
    <w:rsid w:val="00AE4286"/>
    <w:rsid w:val="00AE6B1A"/>
    <w:rsid w:val="00AF2FA3"/>
    <w:rsid w:val="00AF464C"/>
    <w:rsid w:val="00AF5C64"/>
    <w:rsid w:val="00B04F82"/>
    <w:rsid w:val="00B06D68"/>
    <w:rsid w:val="00B10094"/>
    <w:rsid w:val="00B10756"/>
    <w:rsid w:val="00B12935"/>
    <w:rsid w:val="00B148DD"/>
    <w:rsid w:val="00B171ED"/>
    <w:rsid w:val="00B24CA5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7EAF"/>
    <w:rsid w:val="00BE0F15"/>
    <w:rsid w:val="00BE1FBE"/>
    <w:rsid w:val="00BE276D"/>
    <w:rsid w:val="00BE41A7"/>
    <w:rsid w:val="00BF1775"/>
    <w:rsid w:val="00BF201D"/>
    <w:rsid w:val="00BF2150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F3DCE"/>
    <w:rsid w:val="00D02AB8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2748"/>
    <w:rsid w:val="00E8597A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341F9"/>
    <w:rsid w:val="00F344C1"/>
    <w:rsid w:val="00F40CA1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6F73"/>
    <w:rsid w:val="00FC2595"/>
    <w:rsid w:val="00FC280B"/>
    <w:rsid w:val="00FC5720"/>
    <w:rsid w:val="00FD505D"/>
    <w:rsid w:val="00FE038F"/>
    <w:rsid w:val="00FE085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DDF5-CE71-4B19-840A-A9BD1EAC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818</Words>
  <Characters>466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apdimitrov</cp:lastModifiedBy>
  <cp:revision>30</cp:revision>
  <cp:lastPrinted>2014-02-12T16:33:00Z</cp:lastPrinted>
  <dcterms:created xsi:type="dcterms:W3CDTF">2021-04-28T06:43:00Z</dcterms:created>
  <dcterms:modified xsi:type="dcterms:W3CDTF">2022-03-31T06:38:00Z</dcterms:modified>
  <cp:category>programming, education, software engineering, software development</cp:category>
</cp:coreProperties>
</file>